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9925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45a84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8T00:17:51Z</dcterms:created>
  <dcterms:modified xsi:type="dcterms:W3CDTF">2022-01-28T00:17:51Z</dcterms:modified>
</cp:coreProperties>
</file>